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2D870C" w14:textId="7ADEB472" w:rsidR="00291776" w:rsidRPr="001D37F0" w:rsidRDefault="00291776" w:rsidP="00291776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e-RPH BIOLOGY </w:t>
      </w:r>
      <w:r w:rsidR="0098158C">
        <w:rPr>
          <w:b/>
          <w:sz w:val="36"/>
          <w:szCs w:val="36"/>
          <w:lang w:val="en-US"/>
        </w:rPr>
        <w:t>FORM</w:t>
      </w:r>
      <w:r>
        <w:rPr>
          <w:b/>
          <w:sz w:val="36"/>
          <w:szCs w:val="36"/>
          <w:lang w:val="en-US"/>
        </w:rPr>
        <w:t xml:space="preserve"> 5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291776" w:rsidRPr="001D37F0" w14:paraId="693BF3D3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5A29507" w14:textId="77777777" w:rsidR="00291776" w:rsidRPr="001D37F0" w:rsidRDefault="002917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DAILY LESSON PLAN</w:t>
            </w:r>
          </w:p>
        </w:tc>
      </w:tr>
      <w:tr w:rsidR="00291776" w:rsidRPr="001D37F0" w14:paraId="75B48C26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C05CE07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45BDBD5B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B162B98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3C933066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7A1A996D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A717881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5E28B983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5B61CFD3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526EA772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315FAF28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697CE2B5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77121A2F" w14:textId="4A289A92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7.0 Adaptation of Plants </w:t>
            </w:r>
            <w:r w:rsidR="0098158C">
              <w:rPr>
                <w:sz w:val="24"/>
                <w:szCs w:val="24"/>
                <w:lang w:val="en-US"/>
              </w:rPr>
              <w:t>in Different Habitats</w:t>
            </w:r>
          </w:p>
        </w:tc>
        <w:tc>
          <w:tcPr>
            <w:tcW w:w="1304" w:type="dxa"/>
            <w:vAlign w:val="center"/>
          </w:tcPr>
          <w:p w14:paraId="0C837483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2A198DBF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1EE1D58A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3ECF520B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328B58E6" w14:textId="564966C4" w:rsidR="00291776" w:rsidRPr="001D37F0" w:rsidRDefault="00F62A55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daptations of Plants</w:t>
            </w:r>
          </w:p>
        </w:tc>
        <w:tc>
          <w:tcPr>
            <w:tcW w:w="1304" w:type="dxa"/>
            <w:vAlign w:val="center"/>
          </w:tcPr>
          <w:p w14:paraId="26DE2E6C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34A7A7EC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50470051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58C9C993" w14:textId="77777777" w:rsidR="00291776" w:rsidRPr="001D37F0" w:rsidRDefault="002917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291776" w:rsidRPr="001D37F0" w14:paraId="6A3DFDB9" w14:textId="77777777" w:rsidTr="00EC2735">
        <w:tc>
          <w:tcPr>
            <w:tcW w:w="9659" w:type="dxa"/>
            <w:gridSpan w:val="4"/>
          </w:tcPr>
          <w:p w14:paraId="4EE3FD30" w14:textId="186EE390" w:rsidR="00291776" w:rsidRDefault="00291776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F62A55">
              <w:rPr>
                <w:rFonts w:cstheme="minorHAnsi"/>
                <w:sz w:val="24"/>
                <w:szCs w:val="24"/>
                <w:lang w:val="en-US"/>
              </w:rPr>
              <w:t>pupil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>s can:</w:t>
            </w:r>
          </w:p>
          <w:p w14:paraId="7447315F" w14:textId="2E24209C" w:rsidR="00291776" w:rsidRPr="00291776" w:rsidRDefault="00291776" w:rsidP="00291776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lassify four plants based on habitat.</w:t>
            </w:r>
          </w:p>
        </w:tc>
      </w:tr>
      <w:tr w:rsidR="00291776" w:rsidRPr="001D37F0" w14:paraId="743FF9EB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673B97EB" w14:textId="77777777" w:rsidR="00291776" w:rsidRPr="00D904A8" w:rsidRDefault="00291776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D904A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291776" w:rsidRPr="001D37F0" w14:paraId="20093DA2" w14:textId="77777777" w:rsidTr="00EC2735">
        <w:trPr>
          <w:trHeight w:val="735"/>
        </w:trPr>
        <w:tc>
          <w:tcPr>
            <w:tcW w:w="9659" w:type="dxa"/>
            <w:gridSpan w:val="4"/>
          </w:tcPr>
          <w:p w14:paraId="5563AD9F" w14:textId="77777777" w:rsidR="00291776" w:rsidRDefault="0029177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2EB224E0" w14:textId="038FF904" w:rsidR="00291776" w:rsidRDefault="00291776" w:rsidP="00EC2735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eachers and </w:t>
            </w:r>
            <w:r w:rsidR="00F62A5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s answer questions to test the level of </w:t>
            </w:r>
            <w:r w:rsidR="00F62A5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>s' knowledge about plant habitats.</w:t>
            </w:r>
          </w:p>
          <w:p w14:paraId="1E1662F0" w14:textId="283C99FE" w:rsidR="00291776" w:rsidRDefault="00291776" w:rsidP="00EC2735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classification of plants based on habitat in the textbook page 134.</w:t>
            </w:r>
          </w:p>
          <w:p w14:paraId="6C089356" w14:textId="46F8AFF3" w:rsidR="00291776" w:rsidRPr="00AC3FA4" w:rsidRDefault="00F62A55" w:rsidP="00EC2735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291776">
              <w:rPr>
                <w:bCs/>
                <w:sz w:val="24"/>
                <w:szCs w:val="24"/>
                <w:lang w:val="en-US"/>
              </w:rPr>
              <w:t>s pay attention to the teacher's explanation in class.</w:t>
            </w:r>
          </w:p>
        </w:tc>
      </w:tr>
      <w:tr w:rsidR="00291776" w:rsidRPr="001D37F0" w14:paraId="3380451C" w14:textId="77777777" w:rsidTr="00EC2735">
        <w:trPr>
          <w:trHeight w:val="930"/>
        </w:trPr>
        <w:tc>
          <w:tcPr>
            <w:tcW w:w="9659" w:type="dxa"/>
            <w:gridSpan w:val="4"/>
          </w:tcPr>
          <w:p w14:paraId="1D8E3F34" w14:textId="77777777" w:rsidR="00291776" w:rsidRDefault="0029177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62ECE83B" w14:textId="77777777" w:rsidR="00291776" w:rsidRDefault="00291776" w:rsidP="00291776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are given four diagrams of habitats consisting of tropical rainforests, mines, mangrove swamps and deserts.</w:t>
            </w:r>
          </w:p>
          <w:p w14:paraId="561202CE" w14:textId="77777777" w:rsidR="00291776" w:rsidRDefault="00291776" w:rsidP="00291776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s are asked by the teacher to identify and classify plants based on their habitat.</w:t>
            </w:r>
          </w:p>
          <w:p w14:paraId="15DBFCDC" w14:textId="319733A5" w:rsidR="00291776" w:rsidRPr="00A765DB" w:rsidRDefault="00291776" w:rsidP="00291776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In pairs, </w:t>
            </w:r>
            <w:r w:rsidR="00F62A5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>s take turns responding to the given task.</w:t>
            </w:r>
          </w:p>
        </w:tc>
      </w:tr>
      <w:tr w:rsidR="00291776" w:rsidRPr="001D37F0" w14:paraId="4F9555B3" w14:textId="77777777" w:rsidTr="00EC2735">
        <w:trPr>
          <w:trHeight w:val="627"/>
        </w:trPr>
        <w:tc>
          <w:tcPr>
            <w:tcW w:w="9659" w:type="dxa"/>
            <w:gridSpan w:val="4"/>
          </w:tcPr>
          <w:p w14:paraId="5AE81E0F" w14:textId="77777777" w:rsidR="00291776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15D60BF4" w14:textId="39E4C9FE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1 and 2 in the </w:t>
            </w:r>
            <w:r w:rsidR="009519EC">
              <w:rPr>
                <w:sz w:val="24"/>
                <w:szCs w:val="24"/>
                <w:lang w:val="en-US"/>
              </w:rPr>
              <w:t>Excel</w:t>
            </w:r>
            <w:r w:rsidR="00F62A55">
              <w:rPr>
                <w:sz w:val="24"/>
                <w:szCs w:val="24"/>
                <w:lang w:val="en-US"/>
              </w:rPr>
              <w:t xml:space="preserve"> PBD Biologi Form 5 book</w:t>
            </w:r>
            <w:r w:rsidR="00F62A55" w:rsidRPr="00F55D34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page </w:t>
            </w:r>
            <w:r w:rsidR="009519EC">
              <w:rPr>
                <w:sz w:val="24"/>
                <w:szCs w:val="24"/>
                <w:lang w:val="en-US"/>
              </w:rPr>
              <w:t>105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291776" w:rsidRPr="001D37F0" w14:paraId="022BFA51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F058780" w14:textId="77777777" w:rsidR="00291776" w:rsidRPr="001D37F0" w:rsidRDefault="002917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291776" w:rsidRPr="001D37F0" w14:paraId="40744682" w14:textId="77777777" w:rsidTr="00EC2735">
        <w:trPr>
          <w:trHeight w:val="2848"/>
        </w:trPr>
        <w:tc>
          <w:tcPr>
            <w:tcW w:w="9659" w:type="dxa"/>
            <w:gridSpan w:val="4"/>
          </w:tcPr>
          <w:p w14:paraId="6C2EAD78" w14:textId="29AAD4B3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62A5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achieve the set learning objectives.</w:t>
            </w:r>
          </w:p>
          <w:p w14:paraId="55C1CFB4" w14:textId="5BC17D78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62A5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complete the exercises given.</w:t>
            </w:r>
          </w:p>
          <w:p w14:paraId="074A0795" w14:textId="31620BA4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62A5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need further training and teacher guidance.</w:t>
            </w:r>
          </w:p>
          <w:p w14:paraId="3E1194C7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  <w:p w14:paraId="4385723B" w14:textId="77777777" w:rsidR="00291776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717C1666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3C84053F" w14:textId="77777777" w:rsidR="007C3FBD" w:rsidRDefault="007C3FBD"/>
    <w:p w14:paraId="7E26AC3C" w14:textId="77777777" w:rsidR="00F62A55" w:rsidRDefault="00F62A55"/>
    <w:p w14:paraId="1F9EEBC9" w14:textId="77777777" w:rsidR="00F62A55" w:rsidRDefault="00F62A55"/>
    <w:p w14:paraId="4667044B" w14:textId="77777777" w:rsidR="00291776" w:rsidRDefault="00291776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291776" w:rsidRPr="001D37F0" w14:paraId="468CBC6E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2447015" w14:textId="77777777" w:rsidR="00291776" w:rsidRPr="001D37F0" w:rsidRDefault="002917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DAILY LESSON PLAN</w:t>
            </w:r>
          </w:p>
        </w:tc>
      </w:tr>
      <w:tr w:rsidR="00291776" w:rsidRPr="001D37F0" w14:paraId="2721BDEA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2025A9E5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ASS</w:t>
            </w:r>
          </w:p>
        </w:tc>
        <w:tc>
          <w:tcPr>
            <w:tcW w:w="4958" w:type="dxa"/>
            <w:vAlign w:val="center"/>
          </w:tcPr>
          <w:p w14:paraId="5FF3792D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1A7C9C06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2093" w:type="dxa"/>
            <w:vAlign w:val="center"/>
          </w:tcPr>
          <w:p w14:paraId="397A6281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4BD9511E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547F85AF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HEME</w:t>
            </w:r>
          </w:p>
        </w:tc>
        <w:tc>
          <w:tcPr>
            <w:tcW w:w="4958" w:type="dxa"/>
            <w:vAlign w:val="center"/>
          </w:tcPr>
          <w:p w14:paraId="3B3875F2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hysiology of Flowering Plants</w:t>
            </w:r>
          </w:p>
        </w:tc>
        <w:tc>
          <w:tcPr>
            <w:tcW w:w="1304" w:type="dxa"/>
            <w:vAlign w:val="center"/>
          </w:tcPr>
          <w:p w14:paraId="0011A9EC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093" w:type="dxa"/>
            <w:vAlign w:val="center"/>
          </w:tcPr>
          <w:p w14:paraId="40B07084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57E83897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6B09D937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HAPTER</w:t>
            </w:r>
          </w:p>
        </w:tc>
        <w:tc>
          <w:tcPr>
            <w:tcW w:w="4958" w:type="dxa"/>
            <w:vAlign w:val="center"/>
          </w:tcPr>
          <w:p w14:paraId="73DF13B4" w14:textId="00BCB0CA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7.0 Adaptation of Plants </w:t>
            </w:r>
            <w:r w:rsidR="00370F85">
              <w:rPr>
                <w:sz w:val="24"/>
                <w:szCs w:val="24"/>
                <w:lang w:val="en-US"/>
              </w:rPr>
              <w:t>in Different</w:t>
            </w:r>
            <w:r>
              <w:rPr>
                <w:sz w:val="24"/>
                <w:szCs w:val="24"/>
                <w:lang w:val="en-US"/>
              </w:rPr>
              <w:t xml:space="preserve"> Habitats</w:t>
            </w:r>
          </w:p>
        </w:tc>
        <w:tc>
          <w:tcPr>
            <w:tcW w:w="1304" w:type="dxa"/>
            <w:vAlign w:val="center"/>
          </w:tcPr>
          <w:p w14:paraId="5003E2FD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DAY</w:t>
            </w:r>
          </w:p>
        </w:tc>
        <w:tc>
          <w:tcPr>
            <w:tcW w:w="2093" w:type="dxa"/>
            <w:vAlign w:val="center"/>
          </w:tcPr>
          <w:p w14:paraId="4027F4D4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210D57DE" w14:textId="77777777" w:rsidTr="00EC2735">
        <w:trPr>
          <w:trHeight w:val="397"/>
        </w:trPr>
        <w:tc>
          <w:tcPr>
            <w:tcW w:w="1304" w:type="dxa"/>
            <w:vAlign w:val="center"/>
          </w:tcPr>
          <w:p w14:paraId="02CFCEF4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958" w:type="dxa"/>
            <w:vAlign w:val="center"/>
          </w:tcPr>
          <w:p w14:paraId="79430ECD" w14:textId="3F64D400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daptation</w:t>
            </w:r>
            <w:r w:rsidR="00370F85">
              <w:rPr>
                <w:sz w:val="24"/>
                <w:szCs w:val="24"/>
                <w:lang w:val="en-US"/>
              </w:rPr>
              <w:t>s of Plants</w:t>
            </w:r>
          </w:p>
        </w:tc>
        <w:tc>
          <w:tcPr>
            <w:tcW w:w="1304" w:type="dxa"/>
            <w:vAlign w:val="center"/>
          </w:tcPr>
          <w:p w14:paraId="1C9BB61A" w14:textId="77777777" w:rsidR="00291776" w:rsidRPr="001D37F0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IME</w:t>
            </w:r>
          </w:p>
        </w:tc>
        <w:tc>
          <w:tcPr>
            <w:tcW w:w="2093" w:type="dxa"/>
            <w:vAlign w:val="center"/>
          </w:tcPr>
          <w:p w14:paraId="1CA5D5F2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</w:tc>
      </w:tr>
      <w:tr w:rsidR="00291776" w:rsidRPr="001D37F0" w14:paraId="063FE229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17F0A6E8" w14:textId="77777777" w:rsidR="00291776" w:rsidRPr="001D37F0" w:rsidRDefault="002917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LEARNING OBJECTIVE</w:t>
            </w:r>
          </w:p>
        </w:tc>
      </w:tr>
      <w:tr w:rsidR="00291776" w:rsidRPr="001D37F0" w14:paraId="40CC653D" w14:textId="77777777" w:rsidTr="00EC2735">
        <w:tc>
          <w:tcPr>
            <w:tcW w:w="9659" w:type="dxa"/>
            <w:gridSpan w:val="4"/>
          </w:tcPr>
          <w:p w14:paraId="5BD3E422" w14:textId="635BF246" w:rsidR="00291776" w:rsidRDefault="00291776" w:rsidP="00EC2735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 xml:space="preserve">At the end of PdPc, </w:t>
            </w:r>
            <w:r w:rsidR="00F62A55">
              <w:rPr>
                <w:rFonts w:cstheme="minorHAnsi"/>
                <w:sz w:val="24"/>
                <w:szCs w:val="24"/>
                <w:lang w:val="en-US"/>
              </w:rPr>
              <w:t>pupil</w:t>
            </w:r>
            <w:r w:rsidRPr="00195E01">
              <w:rPr>
                <w:rFonts w:cstheme="minorHAnsi"/>
                <w:sz w:val="24"/>
                <w:szCs w:val="24"/>
                <w:lang w:val="en-US"/>
              </w:rPr>
              <w:t>s can:</w:t>
            </w:r>
          </w:p>
          <w:p w14:paraId="6AE3D0C1" w14:textId="40476C64" w:rsidR="00291776" w:rsidRPr="00291776" w:rsidRDefault="009C75EB" w:rsidP="00291776">
            <w:pPr>
              <w:pStyle w:val="ListParagraph"/>
              <w:numPr>
                <w:ilvl w:val="0"/>
                <w:numId w:val="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cribe the adapt</w:t>
            </w:r>
            <w:r w:rsidR="00CF1509">
              <w:rPr>
                <w:rFonts w:cstheme="minorHAnsi"/>
                <w:sz w:val="24"/>
                <w:szCs w:val="24"/>
                <w:lang w:val="en-US"/>
              </w:rPr>
              <w:t>ive features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of three types of plants, namely hydrophytes, halophytes and xerophytes.</w:t>
            </w:r>
          </w:p>
        </w:tc>
      </w:tr>
      <w:tr w:rsidR="00291776" w:rsidRPr="001D37F0" w14:paraId="56E46F04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7C54A900" w14:textId="77777777" w:rsidR="00291776" w:rsidRPr="00D904A8" w:rsidRDefault="00291776" w:rsidP="00EC2735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D904A8">
              <w:rPr>
                <w:rFonts w:cstheme="minorHAnsi"/>
                <w:b/>
                <w:sz w:val="28"/>
                <w:szCs w:val="28"/>
                <w:lang w:val="en-US"/>
              </w:rPr>
              <w:t>TEACHING AND LEARNING ACTIVITIES</w:t>
            </w:r>
          </w:p>
        </w:tc>
      </w:tr>
      <w:tr w:rsidR="00291776" w:rsidRPr="001D37F0" w14:paraId="200DC1A1" w14:textId="77777777" w:rsidTr="00EC2735">
        <w:trPr>
          <w:trHeight w:val="735"/>
        </w:trPr>
        <w:tc>
          <w:tcPr>
            <w:tcW w:w="9659" w:type="dxa"/>
            <w:gridSpan w:val="4"/>
          </w:tcPr>
          <w:p w14:paraId="1483DCC6" w14:textId="77777777" w:rsidR="00291776" w:rsidRDefault="0029177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Introduction:</w:t>
            </w:r>
          </w:p>
          <w:p w14:paraId="6A373F93" w14:textId="3008D9F2" w:rsidR="00291776" w:rsidRDefault="00291776" w:rsidP="009C75EB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he teacher explains the adapt</w:t>
            </w:r>
            <w:r w:rsidR="00CF1509">
              <w:rPr>
                <w:bCs/>
                <w:sz w:val="24"/>
                <w:szCs w:val="24"/>
                <w:lang w:val="en-US"/>
              </w:rPr>
              <w:t>ive features</w:t>
            </w:r>
            <w:r>
              <w:rPr>
                <w:bCs/>
                <w:sz w:val="24"/>
                <w:szCs w:val="24"/>
                <w:lang w:val="en-US"/>
              </w:rPr>
              <w:t xml:space="preserve"> of halophyte, hydrophyte and xerophyte in </w:t>
            </w:r>
            <w:r w:rsidR="00CF1509">
              <w:rPr>
                <w:bCs/>
                <w:sz w:val="24"/>
                <w:szCs w:val="24"/>
                <w:lang w:val="en-US"/>
              </w:rPr>
              <w:t>th</w:t>
            </w:r>
            <w:r>
              <w:rPr>
                <w:bCs/>
                <w:sz w:val="24"/>
                <w:szCs w:val="24"/>
                <w:lang w:val="en-US"/>
              </w:rPr>
              <w:t>e textbook pages 136 and 137.</w:t>
            </w:r>
          </w:p>
          <w:p w14:paraId="1F5C00CF" w14:textId="5EE34861" w:rsidR="009C75EB" w:rsidRDefault="00F62A55" w:rsidP="009C75EB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9C75EB">
              <w:rPr>
                <w:bCs/>
                <w:sz w:val="24"/>
                <w:szCs w:val="24"/>
                <w:lang w:val="en-US"/>
              </w:rPr>
              <w:t>s pay attention to the teacher's explanation in class.</w:t>
            </w:r>
          </w:p>
          <w:p w14:paraId="00E9AFE6" w14:textId="413C61A5" w:rsidR="009C75EB" w:rsidRPr="00AC3FA4" w:rsidRDefault="009C75EB" w:rsidP="009C75EB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The teacher and </w:t>
            </w:r>
            <w:r w:rsidR="00F62A5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s answer questions to test the level of </w:t>
            </w:r>
            <w:r w:rsidR="00F62A5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 xml:space="preserve"> understanding.</w:t>
            </w:r>
          </w:p>
        </w:tc>
      </w:tr>
      <w:tr w:rsidR="00291776" w:rsidRPr="001D37F0" w14:paraId="57A499FD" w14:textId="77777777" w:rsidTr="00EC2735">
        <w:trPr>
          <w:trHeight w:val="930"/>
        </w:trPr>
        <w:tc>
          <w:tcPr>
            <w:tcW w:w="9659" w:type="dxa"/>
            <w:gridSpan w:val="4"/>
          </w:tcPr>
          <w:p w14:paraId="4ACA045F" w14:textId="77777777" w:rsidR="00291776" w:rsidRDefault="00291776" w:rsidP="00EC2735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ctivities:</w:t>
            </w:r>
          </w:p>
          <w:p w14:paraId="3DE67B35" w14:textId="05089DFD" w:rsidR="00291776" w:rsidRDefault="009C75EB" w:rsidP="00291776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In groups, the </w:t>
            </w:r>
            <w:r w:rsidR="00F62A55">
              <w:rPr>
                <w:bCs/>
                <w:sz w:val="24"/>
                <w:szCs w:val="24"/>
                <w:lang w:val="en-US"/>
              </w:rPr>
              <w:t>pupil</w:t>
            </w:r>
            <w:r>
              <w:rPr>
                <w:bCs/>
                <w:sz w:val="24"/>
                <w:szCs w:val="24"/>
                <w:lang w:val="en-US"/>
              </w:rPr>
              <w:t>s were asked by the teacher to make a multimedia presentation about hydrophyte, halophyte and xerophyte (in terms of water and mineral salt intake, gas exchange, support and photosynthesis).</w:t>
            </w:r>
          </w:p>
          <w:p w14:paraId="4AA88651" w14:textId="585E7B49" w:rsidR="009C75EB" w:rsidRPr="00CF1509" w:rsidRDefault="00F62A55" w:rsidP="00291776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9C75EB">
              <w:rPr>
                <w:bCs/>
                <w:sz w:val="24"/>
                <w:szCs w:val="24"/>
                <w:lang w:val="en-US"/>
              </w:rPr>
              <w:t xml:space="preserve">s search for information, discuss and present information in the form of </w:t>
            </w:r>
            <w:r w:rsidR="009C75EB" w:rsidRPr="00CF1509">
              <w:rPr>
                <w:bCs/>
                <w:sz w:val="24"/>
                <w:szCs w:val="24"/>
                <w:lang w:val="en-US"/>
              </w:rPr>
              <w:t>Microsoft PowerPoint .</w:t>
            </w:r>
          </w:p>
          <w:p w14:paraId="3563FB18" w14:textId="630ECC36" w:rsidR="009C75EB" w:rsidRPr="00A765DB" w:rsidRDefault="00F62A55" w:rsidP="00291776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Pupil</w:t>
            </w:r>
            <w:r w:rsidR="009C75EB">
              <w:rPr>
                <w:bCs/>
                <w:sz w:val="24"/>
                <w:szCs w:val="24"/>
                <w:lang w:val="en-US"/>
              </w:rPr>
              <w:t>s present their findings in class.</w:t>
            </w:r>
          </w:p>
        </w:tc>
      </w:tr>
      <w:tr w:rsidR="00291776" w:rsidRPr="001D37F0" w14:paraId="3A5D76EA" w14:textId="77777777" w:rsidTr="00EC2735">
        <w:trPr>
          <w:trHeight w:val="627"/>
        </w:trPr>
        <w:tc>
          <w:tcPr>
            <w:tcW w:w="9659" w:type="dxa"/>
            <w:gridSpan w:val="4"/>
          </w:tcPr>
          <w:p w14:paraId="60B469AE" w14:textId="77777777" w:rsidR="00291776" w:rsidRDefault="00291776" w:rsidP="00EC2735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Closing:</w:t>
            </w:r>
          </w:p>
          <w:p w14:paraId="04473233" w14:textId="0E6F05D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Pupils answer questions 3 - 5 in the </w:t>
            </w:r>
            <w:r w:rsidR="009519EC">
              <w:rPr>
                <w:sz w:val="24"/>
                <w:szCs w:val="24"/>
                <w:lang w:val="en-US"/>
              </w:rPr>
              <w:t>Excel</w:t>
            </w:r>
            <w:r w:rsidR="00CF1509">
              <w:rPr>
                <w:sz w:val="24"/>
                <w:szCs w:val="24"/>
                <w:lang w:val="en-US"/>
              </w:rPr>
              <w:t xml:space="preserve"> PBD Biologi Tingkatan 5 book</w:t>
            </w:r>
            <w:r w:rsidR="00CF1509" w:rsidRPr="00F55D34"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pages </w:t>
            </w:r>
            <w:r w:rsidR="009519EC">
              <w:rPr>
                <w:sz w:val="24"/>
                <w:szCs w:val="24"/>
                <w:lang w:val="en-US"/>
              </w:rPr>
              <w:t>105</w:t>
            </w:r>
            <w:r w:rsidR="00705B5C">
              <w:rPr>
                <w:sz w:val="24"/>
                <w:szCs w:val="24"/>
                <w:lang w:val="en-US"/>
              </w:rPr>
              <w:t>-</w:t>
            </w:r>
            <w:r w:rsidR="009519EC">
              <w:rPr>
                <w:sz w:val="24"/>
                <w:szCs w:val="24"/>
                <w:lang w:val="en-US"/>
              </w:rPr>
              <w:t>107</w:t>
            </w:r>
            <w:r w:rsidRPr="00F55D34">
              <w:rPr>
                <w:sz w:val="24"/>
                <w:szCs w:val="24"/>
                <w:lang w:val="en-US"/>
              </w:rPr>
              <w:t>.</w:t>
            </w:r>
          </w:p>
        </w:tc>
      </w:tr>
      <w:tr w:rsidR="00291776" w:rsidRPr="001D37F0" w14:paraId="754424D7" w14:textId="77777777" w:rsidTr="00EC2735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EA7C52D" w14:textId="77777777" w:rsidR="00291776" w:rsidRPr="001D37F0" w:rsidRDefault="00291776" w:rsidP="00EC2735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CTION</w:t>
            </w:r>
          </w:p>
        </w:tc>
      </w:tr>
      <w:tr w:rsidR="00291776" w:rsidRPr="001D37F0" w14:paraId="47B030CE" w14:textId="77777777" w:rsidTr="00EC2735">
        <w:trPr>
          <w:trHeight w:val="2848"/>
        </w:trPr>
        <w:tc>
          <w:tcPr>
            <w:tcW w:w="9659" w:type="dxa"/>
            <w:gridSpan w:val="4"/>
          </w:tcPr>
          <w:p w14:paraId="52462F9C" w14:textId="7920E07A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62A5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achieve the set learning objectives.</w:t>
            </w:r>
          </w:p>
          <w:p w14:paraId="699D55E7" w14:textId="19ABB673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62A5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can complete the exercises given.</w:t>
            </w:r>
          </w:p>
          <w:p w14:paraId="53F55DC7" w14:textId="1CA91369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 xml:space="preserve">______ / ______ </w:t>
            </w:r>
            <w:r w:rsidR="00F62A55">
              <w:rPr>
                <w:sz w:val="24"/>
                <w:szCs w:val="24"/>
                <w:lang w:val="en-US"/>
              </w:rPr>
              <w:t>pupil</w:t>
            </w:r>
            <w:r w:rsidRPr="001D37F0">
              <w:rPr>
                <w:sz w:val="24"/>
                <w:szCs w:val="24"/>
                <w:lang w:val="en-US"/>
              </w:rPr>
              <w:t>s need further training and teacher guidance.</w:t>
            </w:r>
          </w:p>
          <w:p w14:paraId="071B737D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</w:p>
          <w:p w14:paraId="432A2DDE" w14:textId="77777777" w:rsidR="00291776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Note: Teaching and learning cannot be carried out today and will continue in the next learning session because:</w:t>
            </w:r>
          </w:p>
          <w:p w14:paraId="442E84FA" w14:textId="77777777" w:rsidR="00291776" w:rsidRPr="001D37F0" w:rsidRDefault="00291776" w:rsidP="00EC2735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5797B696" w14:textId="77777777" w:rsidR="00291776" w:rsidRDefault="00291776"/>
    <w:sectPr w:rsidR="002917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070A22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15237F"/>
    <w:multiLevelType w:val="hybridMultilevel"/>
    <w:tmpl w:val="0B32CD0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BC1AED"/>
    <w:multiLevelType w:val="hybridMultilevel"/>
    <w:tmpl w:val="0B32CD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3F3385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2"/>
  </w:num>
  <w:num w:numId="2" w16cid:durableId="106047974">
    <w:abstractNumId w:val="0"/>
  </w:num>
  <w:num w:numId="3" w16cid:durableId="548536368">
    <w:abstractNumId w:val="4"/>
  </w:num>
  <w:num w:numId="4" w16cid:durableId="659501675">
    <w:abstractNumId w:val="3"/>
  </w:num>
  <w:num w:numId="5" w16cid:durableId="948390322">
    <w:abstractNumId w:val="5"/>
  </w:num>
  <w:num w:numId="6" w16cid:durableId="18703392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zYzMbQ0MDYzMLFQ0lEKTi0uzszPAykwrgUAQpvAtywAAAA="/>
  </w:docVars>
  <w:rsids>
    <w:rsidRoot w:val="00291776"/>
    <w:rsid w:val="00291776"/>
    <w:rsid w:val="00370F85"/>
    <w:rsid w:val="005A3716"/>
    <w:rsid w:val="00705B5C"/>
    <w:rsid w:val="007C3FBD"/>
    <w:rsid w:val="009519EC"/>
    <w:rsid w:val="0098158C"/>
    <w:rsid w:val="009C75EB"/>
    <w:rsid w:val="00B938F2"/>
    <w:rsid w:val="00C959C9"/>
    <w:rsid w:val="00CF1509"/>
    <w:rsid w:val="00CF465C"/>
    <w:rsid w:val="00D904A8"/>
    <w:rsid w:val="00F62A55"/>
    <w:rsid w:val="00FA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E16863"/>
  <w15:chartTrackingRefBased/>
  <w15:docId w15:val="{50167626-E756-4107-BF33-EA67D691D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776"/>
    <w:rPr>
      <w:rFonts w:eastAsiaTheme="minorHAnsi"/>
      <w:noProof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1776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1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23</Words>
  <Characters>2760</Characters>
  <Application>Microsoft Office Word</Application>
  <DocSecurity>0</DocSecurity>
  <Lines>96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9</cp:revision>
  <dcterms:created xsi:type="dcterms:W3CDTF">2024-03-02T13:49:00Z</dcterms:created>
  <dcterms:modified xsi:type="dcterms:W3CDTF">2025-10-14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95fdd3293da2b9eeac351cc34e6f80706039a6b3dea3a47b2f3749bd3b5f2a</vt:lpwstr>
  </property>
</Properties>
</file>